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310E2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44BB829F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688EE367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4CB6D7DC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1D8062B1" w14:textId="77777777" w:rsidTr="00821BA2">
        <w:tc>
          <w:tcPr>
            <w:tcW w:w="9350" w:type="dxa"/>
          </w:tcPr>
          <w:p w14:paraId="1D83ECEA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Anak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69248640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393F3CC3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sangat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xtre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0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</w:t>
            </w:r>
            <w:commentRangeEnd w:id="0"/>
            <w:r w:rsidR="00212ACC">
              <w:rPr>
                <w:rStyle w:val="CommentReference"/>
              </w:rPr>
              <w:commentReference w:id="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A0AD3D0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C6CBDA3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2B3DF59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sangat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198C179A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14:paraId="2E722040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B4BFEA8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D7550D7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8AB31D3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AA3772B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4C1F8EDA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71B8200D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3FB29147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mana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07C22B1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  <w:commentRangeEnd w:id="1"/>
            <w:r w:rsidR="00212ACC">
              <w:rPr>
                <w:rStyle w:val="CommentReference"/>
              </w:rPr>
              <w:commentReference w:id="1"/>
            </w:r>
          </w:p>
          <w:p w14:paraId="754BA83B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7281C7A8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77D56B58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5183FDC9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4FABFABC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14:paraId="13BEDBA9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angat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1BFDA250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C488837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te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59E85D1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6156E9E1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ove_hartanto@yahoo.co.uk" w:date="2022-03-24T14:35:00Z" w:initials="n">
    <w:p w14:paraId="7F5B59CD" w14:textId="77777777" w:rsidR="00212ACC" w:rsidRDefault="00212ACC" w:rsidP="00BC2A7C">
      <w:pPr>
        <w:pStyle w:val="CommentText"/>
      </w:pPr>
      <w:r>
        <w:rPr>
          <w:rStyle w:val="CommentReference"/>
        </w:rPr>
        <w:annotationRef/>
      </w:r>
      <w:r>
        <w:t>Jelaskan apa yang di maksud dengan industry 4.0</w:t>
      </w:r>
    </w:p>
  </w:comment>
  <w:comment w:id="1" w:author="nove_hartanto@yahoo.co.uk" w:date="2022-03-24T14:35:00Z" w:initials="n">
    <w:p w14:paraId="65FC4107" w14:textId="77777777" w:rsidR="00212ACC" w:rsidRDefault="00212ACC" w:rsidP="00760D76">
      <w:pPr>
        <w:pStyle w:val="CommentText"/>
      </w:pPr>
      <w:r>
        <w:rPr>
          <w:rStyle w:val="CommentReference"/>
        </w:rPr>
        <w:annotationRef/>
      </w:r>
      <w:r>
        <w:t>Jelaskan kelima komponen beriku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F5B59CD" w15:done="0"/>
  <w15:commentEx w15:paraId="65FC410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7001F" w16cex:dateUtc="2022-03-24T06:35:00Z"/>
  <w16cex:commentExtensible w16cex:durableId="25E70046" w16cex:dateUtc="2022-03-24T06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F5B59CD" w16cid:durableId="25E7001F"/>
  <w16cid:commentId w16cid:paraId="65FC4107" w16cid:durableId="25E7004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ve_hartanto@yahoo.co.uk">
    <w15:presenceInfo w15:providerId="Windows Live" w15:userId="63ea96359473ed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e0MDczNTE0MjZU0lEKTi0uzszPAykwrAUA1/eoGiwAAAA="/>
  </w:docVars>
  <w:rsids>
    <w:rsidRoot w:val="00125355"/>
    <w:rsid w:val="0012251A"/>
    <w:rsid w:val="00125355"/>
    <w:rsid w:val="001D038C"/>
    <w:rsid w:val="00212ACC"/>
    <w:rsid w:val="00240407"/>
    <w:rsid w:val="0042167F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7C4DD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212A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2A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2ACC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2A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2ACC"/>
    <w:rPr>
      <w:rFonts w:ascii="Arial" w:hAnsi="Arial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74</Words>
  <Characters>2703</Characters>
  <Application>Microsoft Office Word</Application>
  <DocSecurity>0</DocSecurity>
  <Lines>22</Lines>
  <Paragraphs>6</Paragraphs>
  <ScaleCrop>false</ScaleCrop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ove_hartanto@yahoo.co.uk</cp:lastModifiedBy>
  <cp:revision>2</cp:revision>
  <dcterms:created xsi:type="dcterms:W3CDTF">2022-03-24T06:36:00Z</dcterms:created>
  <dcterms:modified xsi:type="dcterms:W3CDTF">2022-03-24T06:36:00Z</dcterms:modified>
</cp:coreProperties>
</file>